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246EE6">
      <w:pPr>
        <w:rPr>
          <w:b/>
          <w:sz w:val="24"/>
        </w:rPr>
      </w:pPr>
      <w:r w:rsidRPr="00246EE6">
        <w:rPr>
          <w:rFonts w:hint="eastAsia"/>
          <w:b/>
          <w:sz w:val="24"/>
        </w:rPr>
        <w:t xml:space="preserve">HW1 </w:t>
      </w:r>
      <w:r w:rsidR="00404817">
        <w:rPr>
          <w:b/>
          <w:sz w:val="24"/>
        </w:rPr>
        <w:t xml:space="preserve">(Due date : </w:t>
      </w:r>
      <w:r w:rsidR="006B64BC">
        <w:rPr>
          <w:rFonts w:hint="eastAsia"/>
          <w:b/>
          <w:sz w:val="24"/>
        </w:rPr>
        <w:t>August</w:t>
      </w:r>
      <w:r w:rsidR="00404817">
        <w:rPr>
          <w:b/>
          <w:sz w:val="24"/>
        </w:rPr>
        <w:t>.1</w:t>
      </w:r>
      <w:r w:rsidRPr="00246EE6">
        <w:rPr>
          <w:b/>
          <w:sz w:val="24"/>
        </w:rPr>
        <w:t xml:space="preserve"> PM </w:t>
      </w:r>
      <w:r w:rsidR="006B64BC">
        <w:rPr>
          <w:b/>
          <w:sz w:val="24"/>
        </w:rPr>
        <w:t>14</w:t>
      </w:r>
      <w:r w:rsidRPr="00246EE6">
        <w:rPr>
          <w:b/>
          <w:sz w:val="24"/>
        </w:rPr>
        <w:t>:</w:t>
      </w:r>
      <w:r w:rsidR="006B64BC">
        <w:rPr>
          <w:b/>
          <w:sz w:val="24"/>
        </w:rPr>
        <w:t>59</w:t>
      </w:r>
      <w:r w:rsidRPr="00246EE6">
        <w:rPr>
          <w:b/>
          <w:sz w:val="24"/>
        </w:rPr>
        <w:t>, upload in web)</w:t>
      </w:r>
      <w:r w:rsidR="00404817">
        <w:rPr>
          <w:b/>
          <w:sz w:val="24"/>
        </w:rPr>
        <w:t xml:space="preserve"> </w:t>
      </w:r>
    </w:p>
    <w:p w:rsidR="00246EE6" w:rsidRDefault="00246EE6" w:rsidP="00A645C7">
      <w:pPr>
        <w:rPr>
          <w:b/>
          <w:sz w:val="24"/>
        </w:rPr>
      </w:pPr>
      <w:r w:rsidRPr="00246EE6">
        <w:rPr>
          <w:b/>
          <w:sz w:val="24"/>
        </w:rPr>
        <w:t>S</w:t>
      </w:r>
      <w:r w:rsidR="006B64BC">
        <w:rPr>
          <w:b/>
          <w:sz w:val="24"/>
        </w:rPr>
        <w:t>ubmit the homework named as HW1</w:t>
      </w:r>
      <w:r w:rsidRPr="00246EE6">
        <w:rPr>
          <w:b/>
          <w:sz w:val="24"/>
        </w:rPr>
        <w:t>_이름</w:t>
      </w:r>
      <w:r w:rsidR="00A645C7">
        <w:rPr>
          <w:b/>
          <w:sz w:val="24"/>
        </w:rPr>
        <w:t>.</w:t>
      </w:r>
      <w:r w:rsidR="00A645C7">
        <w:rPr>
          <w:rFonts w:hint="eastAsia"/>
          <w:b/>
          <w:sz w:val="24"/>
        </w:rPr>
        <w:t>doc</w:t>
      </w:r>
      <w:r w:rsidRPr="00246EE6">
        <w:rPr>
          <w:b/>
          <w:sz w:val="24"/>
        </w:rPr>
        <w:t>,</w:t>
      </w:r>
      <w:r w:rsidR="00A645C7">
        <w:rPr>
          <w:b/>
          <w:sz w:val="24"/>
        </w:rPr>
        <w:t xml:space="preserve"> </w:t>
      </w:r>
      <w:r w:rsidR="00A645C7">
        <w:rPr>
          <w:rFonts w:hint="eastAsia"/>
          <w:b/>
          <w:sz w:val="24"/>
        </w:rPr>
        <w:t>HW1_이름.R (코드도 첨부)</w:t>
      </w:r>
    </w:p>
    <w:p w:rsidR="006B64BC" w:rsidRDefault="006B64BC" w:rsidP="00A645C7">
      <w:pPr>
        <w:rPr>
          <w:b/>
          <w:sz w:val="24"/>
        </w:rPr>
      </w:pPr>
    </w:p>
    <w:p w:rsidR="00246EE6" w:rsidRDefault="00755F1B" w:rsidP="00755F1B">
      <w:pPr>
        <w:pStyle w:val="a3"/>
        <w:numPr>
          <w:ilvl w:val="0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>목표한 행렬 만들기.</w:t>
      </w:r>
    </w:p>
    <w:p w:rsidR="00341333" w:rsidRPr="00341333" w:rsidRDefault="00341333" w:rsidP="00341333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 w:rsidRPr="00341333">
        <w:rPr>
          <w:rFonts w:hint="eastAsia"/>
          <w:b/>
          <w:sz w:val="24"/>
        </w:rPr>
        <w:t>평균이</w:t>
      </w:r>
      <w:r w:rsidRPr="00341333">
        <w:rPr>
          <w:b/>
          <w:sz w:val="24"/>
        </w:rPr>
        <w:t xml:space="preserve"> 10이고 표준편차가 10인 정규분포를 따르는 값 10개를 하나의 sequence로 </w:t>
      </w:r>
      <w:r>
        <w:rPr>
          <w:b/>
          <w:sz w:val="24"/>
        </w:rPr>
        <w:t>만</w:t>
      </w:r>
      <w:r>
        <w:rPr>
          <w:rFonts w:hint="eastAsia"/>
          <w:b/>
          <w:sz w:val="24"/>
        </w:rPr>
        <w:t>들어라</w:t>
      </w:r>
      <w:r w:rsidRPr="00341333">
        <w:rPr>
          <w:b/>
          <w:sz w:val="24"/>
        </w:rPr>
        <w:t>.</w:t>
      </w:r>
    </w:p>
    <w:p w:rsidR="00341333" w:rsidRPr="00341333" w:rsidRDefault="00341333" w:rsidP="006D5877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 w:rsidRPr="00341333">
        <w:rPr>
          <w:b/>
          <w:sz w:val="24"/>
        </w:rPr>
        <w:t>b.평균이 3이고 표준편차가 4인 정규분포를 따르는 값 2개를 하나의 sequence로</w:t>
      </w:r>
      <w:r>
        <w:rPr>
          <w:rFonts w:hint="eastAsia"/>
          <w:b/>
          <w:sz w:val="24"/>
        </w:rPr>
        <w:t xml:space="preserve"> </w:t>
      </w:r>
      <w:r w:rsidRPr="00341333">
        <w:rPr>
          <w:b/>
          <w:sz w:val="24"/>
        </w:rPr>
        <w:t>만</w:t>
      </w:r>
      <w:r>
        <w:rPr>
          <w:rFonts w:hint="eastAsia"/>
          <w:b/>
          <w:sz w:val="24"/>
        </w:rPr>
        <w:t>들어라</w:t>
      </w:r>
      <w:r w:rsidRPr="00341333">
        <w:rPr>
          <w:b/>
          <w:sz w:val="24"/>
        </w:rPr>
        <w:t>.(hint : rnorm을 사용하면 됩니다.)</w:t>
      </w:r>
    </w:p>
    <w:p w:rsidR="00341333" w:rsidRDefault="00341333" w:rsidP="00341333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b/>
          <w:sz w:val="24"/>
        </w:rPr>
        <w:t>B</w:t>
      </w:r>
      <w:r>
        <w:rPr>
          <w:rFonts w:hint="eastAsia"/>
          <w:b/>
          <w:sz w:val="24"/>
        </w:rPr>
        <w:t xml:space="preserve">의 결과를 5번 반복하여 값 </w:t>
      </w:r>
      <w:r>
        <w:rPr>
          <w:b/>
          <w:sz w:val="24"/>
        </w:rPr>
        <w:t>10</w:t>
      </w:r>
      <w:r>
        <w:rPr>
          <w:rFonts w:hint="eastAsia"/>
          <w:b/>
          <w:sz w:val="24"/>
        </w:rPr>
        <w:t xml:space="preserve">개를 가지는 </w:t>
      </w:r>
      <w:r>
        <w:rPr>
          <w:b/>
          <w:sz w:val="24"/>
        </w:rPr>
        <w:t>sequence</w:t>
      </w:r>
      <w:r>
        <w:rPr>
          <w:rFonts w:hint="eastAsia"/>
          <w:b/>
          <w:sz w:val="24"/>
        </w:rPr>
        <w:t>를 만들어라.</w:t>
      </w:r>
      <w:r w:rsidRPr="00341333">
        <w:rPr>
          <w:b/>
          <w:sz w:val="24"/>
        </w:rPr>
        <w:t xml:space="preserve"> (Ex : b의 결과를 (1,2)라고 하자. (1,2,1,2,1,2,1,2,1,2)를 만들면 된다.)</w:t>
      </w:r>
    </w:p>
    <w:p w:rsidR="007C5F06" w:rsidRPr="001736CA" w:rsidRDefault="00341333" w:rsidP="001736C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b/>
          <w:sz w:val="24"/>
        </w:rPr>
        <w:t>A</w:t>
      </w:r>
      <w:r>
        <w:rPr>
          <w:rFonts w:hint="eastAsia"/>
          <w:b/>
          <w:sz w:val="24"/>
        </w:rPr>
        <w:t xml:space="preserve">의 결과와 </w:t>
      </w:r>
      <w:r>
        <w:rPr>
          <w:b/>
          <w:sz w:val="24"/>
        </w:rPr>
        <w:t>C</w:t>
      </w:r>
      <w:r>
        <w:rPr>
          <w:rFonts w:hint="eastAsia"/>
          <w:b/>
          <w:sz w:val="24"/>
        </w:rPr>
        <w:t>의 결과의 차를 만들어라.</w:t>
      </w:r>
      <w:r w:rsidR="00EF7AC8">
        <w:rPr>
          <w:b/>
          <w:sz w:val="24"/>
        </w:rPr>
        <w:t xml:space="preserve"> </w:t>
      </w:r>
    </w:p>
    <w:p w:rsidR="00755F1B" w:rsidRDefault="007C5F06" w:rsidP="00185BBF">
      <w:pPr>
        <w:pStyle w:val="a3"/>
        <w:ind w:leftChars="0" w:left="920"/>
        <w:rPr>
          <w:b/>
          <w:sz w:val="24"/>
        </w:rPr>
      </w:pPr>
      <w:r>
        <w:rPr>
          <w:rFonts w:hint="eastAsia"/>
          <w:b/>
          <w:sz w:val="24"/>
        </w:rPr>
        <w:t xml:space="preserve"> </w:t>
      </w:r>
    </w:p>
    <w:p w:rsidR="00755F1B" w:rsidRDefault="00755F1B" w:rsidP="00246EE6">
      <w:pPr>
        <w:ind w:firstLineChars="50" w:firstLine="120"/>
        <w:rPr>
          <w:b/>
          <w:sz w:val="24"/>
        </w:rPr>
      </w:pPr>
    </w:p>
    <w:p w:rsidR="00024618" w:rsidRPr="00024618" w:rsidRDefault="00024618" w:rsidP="00024618">
      <w:pPr>
        <w:rPr>
          <w:b/>
          <w:sz w:val="24"/>
        </w:rPr>
      </w:pPr>
      <w:r>
        <w:rPr>
          <w:rFonts w:hint="eastAsia"/>
          <w:b/>
          <w:sz w:val="24"/>
        </w:rPr>
        <w:t xml:space="preserve">데이터설명 </w:t>
      </w:r>
      <w:r>
        <w:rPr>
          <w:b/>
          <w:sz w:val="24"/>
        </w:rPr>
        <w:t xml:space="preserve">: </w:t>
      </w:r>
      <w:r w:rsidR="003E7E7C" w:rsidRPr="003E7E7C">
        <w:rPr>
          <w:b/>
          <w:sz w:val="24"/>
        </w:rPr>
        <w:t>Major League Baseball Data from the 1986 and 1987 seasons.</w:t>
      </w:r>
    </w:p>
    <w:p w:rsidR="003E7E7C" w:rsidRDefault="003E7E7C" w:rsidP="003E7E7C">
      <w:pPr>
        <w:pStyle w:val="a6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 data frame with 322 observations of major league players on the following 20 variables.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tBat: Number of times at bat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its: Number of hit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mRun: Number of home run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uns: Number of run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BI: Number of runs batted in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alks: Number of walk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Years: Number of years in the major leagues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AtBat: Number of times at bat during his career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Hits: Number of hits during his career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HmRun: Number of home runs during his career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Runs: Number of runs during his career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RBI: Number of runs batted in during his career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Walks: Number of walks during his career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eague: A factor with levels A and N indicating player's league at the end of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ivision: A factor with levels E and W indicating player's division at the end of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utOuts: Number of put out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s: Number of assist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rrors: Number of errors in 1986</w:t>
      </w:r>
    </w:p>
    <w:p w:rsidR="003E7E7C" w:rsidRDefault="003E7E7C" w:rsidP="003E7E7C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alary: 1987 annual salary on opening day in thousands of dollars</w:t>
      </w:r>
    </w:p>
    <w:p w:rsidR="007A7FBD" w:rsidRPr="000E3C54" w:rsidRDefault="003E7E7C" w:rsidP="000E3C54">
      <w:pPr>
        <w:pStyle w:val="a6"/>
        <w:numPr>
          <w:ilvl w:val="0"/>
          <w:numId w:val="6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NewLeague: A factor with levels A and N indicating player's league at the beginning of 1987</w:t>
      </w:r>
    </w:p>
    <w:p w:rsidR="007A7FBD" w:rsidRPr="007A7FBD" w:rsidRDefault="007A7FBD" w:rsidP="007A7FBD">
      <w:pPr>
        <w:pStyle w:val="a3"/>
        <w:numPr>
          <w:ilvl w:val="0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lastRenderedPageBreak/>
        <w:t>다양한 야구 지표를 계산해본다.</w:t>
      </w:r>
    </w:p>
    <w:p w:rsidR="007A7FBD" w:rsidRDefault="007A7FBD" w:rsidP="007A7FBD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각 선수별 타율을 계산한 다음 </w:t>
      </w:r>
      <w:r w:rsidR="0048460E">
        <w:rPr>
          <w:rFonts w:hint="eastAsia"/>
          <w:b/>
          <w:sz w:val="22"/>
        </w:rPr>
        <w:t xml:space="preserve">기존 </w:t>
      </w:r>
      <w:r w:rsidR="0048460E">
        <w:rPr>
          <w:b/>
          <w:sz w:val="22"/>
        </w:rPr>
        <w:t xml:space="preserve">Hitter </w:t>
      </w:r>
      <w:r w:rsidR="004105D7">
        <w:rPr>
          <w:rFonts w:hint="eastAsia"/>
          <w:b/>
          <w:sz w:val="22"/>
        </w:rPr>
        <w:t>테이블에 붙여</w:t>
      </w:r>
      <w:r w:rsidR="0048460E">
        <w:rPr>
          <w:rFonts w:hint="eastAsia"/>
          <w:b/>
          <w:sz w:val="22"/>
        </w:rPr>
        <w:t>라.</w:t>
      </w:r>
      <w:r w:rsidR="004105D7">
        <w:rPr>
          <w:rFonts w:hint="eastAsia"/>
          <w:b/>
          <w:sz w:val="22"/>
        </w:rPr>
        <w:t>.</w:t>
      </w:r>
    </w:p>
    <w:p w:rsidR="004105D7" w:rsidRDefault="004105D7" w:rsidP="004105D7">
      <w:pPr>
        <w:pStyle w:val="a3"/>
        <w:ind w:leftChars="0" w:left="920"/>
        <w:rPr>
          <w:b/>
          <w:sz w:val="22"/>
        </w:rPr>
      </w:pPr>
      <w:r>
        <w:rPr>
          <w:rFonts w:hint="eastAsia"/>
          <w:b/>
          <w:sz w:val="22"/>
        </w:rPr>
        <w:t>타율 =-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Hits/AtBat</w:t>
      </w:r>
    </w:p>
    <w:p w:rsidR="004105D7" w:rsidRDefault="0048460E" w:rsidP="007A7FBD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각 선수별 출루율을 계산한 다음 기존 </w:t>
      </w:r>
      <w:r>
        <w:rPr>
          <w:b/>
          <w:sz w:val="22"/>
        </w:rPr>
        <w:t xml:space="preserve">Hitter </w:t>
      </w:r>
      <w:r>
        <w:rPr>
          <w:rFonts w:hint="eastAsia"/>
          <w:b/>
          <w:sz w:val="22"/>
        </w:rPr>
        <w:t>테이블에 붙여라.</w:t>
      </w:r>
    </w:p>
    <w:p w:rsidR="0048460E" w:rsidRDefault="0048460E" w:rsidP="0048460E">
      <w:pPr>
        <w:pStyle w:val="a3"/>
        <w:ind w:leftChars="0" w:left="920"/>
        <w:rPr>
          <w:b/>
          <w:sz w:val="22"/>
        </w:rPr>
      </w:pPr>
      <w:r>
        <w:rPr>
          <w:rFonts w:hint="eastAsia"/>
          <w:b/>
          <w:sz w:val="22"/>
        </w:rPr>
        <w:t xml:space="preserve">출류율 </w:t>
      </w:r>
      <w:r>
        <w:rPr>
          <w:b/>
          <w:sz w:val="22"/>
        </w:rPr>
        <w:t>= (Hits + Walks)/(AtBat + Walks)</w:t>
      </w:r>
    </w:p>
    <w:p w:rsidR="0048460E" w:rsidRDefault="00EF7AC8" w:rsidP="007A7FBD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타율과 출류율의 평균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중앙값을 계산하라.</w:t>
      </w:r>
    </w:p>
    <w:p w:rsidR="00EF7AC8" w:rsidRDefault="00EF7AC8" w:rsidP="007A7FBD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출루율과 </w:t>
      </w:r>
      <w:r w:rsidR="00BA6BFE">
        <w:rPr>
          <w:rFonts w:hint="eastAsia"/>
          <w:b/>
          <w:sz w:val="22"/>
        </w:rPr>
        <w:t>타율</w:t>
      </w:r>
      <w:bookmarkStart w:id="0" w:name="_GoBack"/>
      <w:bookmarkEnd w:id="0"/>
      <w:r>
        <w:rPr>
          <w:rFonts w:hint="eastAsia"/>
          <w:b/>
          <w:sz w:val="22"/>
        </w:rPr>
        <w:t>이 모두 평균보다 높거나 같은 선수는 전체에서 몇 퍼센트의 비율을 차지하는가?</w:t>
      </w:r>
    </w:p>
    <w:p w:rsidR="00EF7AC8" w:rsidRPr="001736CA" w:rsidRDefault="00C2208B" w:rsidP="001736CA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기존 </w:t>
      </w:r>
      <w:r>
        <w:rPr>
          <w:b/>
          <w:sz w:val="22"/>
        </w:rPr>
        <w:t>Data</w:t>
      </w:r>
      <w:r>
        <w:rPr>
          <w:rFonts w:hint="eastAsia"/>
          <w:b/>
          <w:sz w:val="22"/>
        </w:rPr>
        <w:t xml:space="preserve">에서 </w:t>
      </w:r>
      <w:r w:rsidRPr="00C2208B">
        <w:rPr>
          <w:b/>
          <w:sz w:val="22"/>
        </w:rPr>
        <w:t>CAtBat CHits CHmRun CRuns CRBI CWalks</w:t>
      </w:r>
      <w:r>
        <w:rPr>
          <w:rFonts w:hint="eastAsia"/>
          <w:b/>
          <w:sz w:val="22"/>
        </w:rPr>
        <w:t xml:space="preserve">만 선택하여 새로운 </w:t>
      </w:r>
      <w:r w:rsidR="001736CA">
        <w:rPr>
          <w:rFonts w:hint="eastAsia"/>
          <w:b/>
          <w:sz w:val="22"/>
        </w:rPr>
        <w:t>데이터를</w:t>
      </w:r>
      <w:r w:rsidRPr="001736CA">
        <w:rPr>
          <w:rFonts w:hint="eastAsia"/>
          <w:b/>
          <w:sz w:val="22"/>
        </w:rPr>
        <w:t xml:space="preserve"> 만들어라.</w:t>
      </w:r>
    </w:p>
    <w:p w:rsidR="002637A5" w:rsidRPr="002637A5" w:rsidRDefault="00C2208B" w:rsidP="00C2208B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b/>
          <w:sz w:val="22"/>
        </w:rPr>
        <w:t>E</w:t>
      </w:r>
      <w:r>
        <w:rPr>
          <w:rFonts w:hint="eastAsia"/>
          <w:b/>
          <w:sz w:val="22"/>
        </w:rPr>
        <w:t xml:space="preserve">의 </w:t>
      </w:r>
      <w:r>
        <w:rPr>
          <w:b/>
          <w:sz w:val="22"/>
        </w:rPr>
        <w:t>결과에</w:t>
      </w:r>
      <w:r>
        <w:rPr>
          <w:rFonts w:hint="eastAsia"/>
          <w:b/>
          <w:sz w:val="22"/>
        </w:rPr>
        <w:t xml:space="preserve"> 대해 </w:t>
      </w:r>
      <w:r>
        <w:rPr>
          <w:b/>
          <w:sz w:val="22"/>
        </w:rPr>
        <w:t>mean, min, max</w:t>
      </w:r>
      <w:r>
        <w:rPr>
          <w:rFonts w:hint="eastAsia"/>
          <w:b/>
          <w:sz w:val="22"/>
        </w:rPr>
        <w:t xml:space="preserve">와 </w:t>
      </w:r>
      <w:r>
        <w:rPr>
          <w:b/>
          <w:sz w:val="22"/>
        </w:rPr>
        <w:t>min</w:t>
      </w:r>
      <w:r>
        <w:rPr>
          <w:rFonts w:hint="eastAsia"/>
          <w:b/>
          <w:sz w:val="22"/>
        </w:rPr>
        <w:t xml:space="preserve">과 </w:t>
      </w:r>
      <w:r>
        <w:rPr>
          <w:b/>
          <w:sz w:val="22"/>
        </w:rPr>
        <w:t>max</w:t>
      </w:r>
      <w:r>
        <w:rPr>
          <w:rFonts w:hint="eastAsia"/>
          <w:b/>
          <w:sz w:val="22"/>
        </w:rPr>
        <w:t xml:space="preserve">의 차이를 보여주는 </w:t>
      </w:r>
      <w:r w:rsidR="002637A5">
        <w:rPr>
          <w:rFonts w:hint="eastAsia"/>
          <w:b/>
          <w:sz w:val="22"/>
        </w:rPr>
        <w:t>표를 만들어라.</w:t>
      </w:r>
      <w:r w:rsidR="002637A5" w:rsidRPr="002637A5">
        <w:rPr>
          <w:noProof/>
        </w:rPr>
        <w:t xml:space="preserve"> </w:t>
      </w:r>
    </w:p>
    <w:p w:rsidR="00C2208B" w:rsidRDefault="002637A5" w:rsidP="002637A5">
      <w:pPr>
        <w:pStyle w:val="a3"/>
        <w:ind w:leftChars="0" w:left="920"/>
        <w:rPr>
          <w:b/>
          <w:sz w:val="22"/>
        </w:rPr>
      </w:pPr>
      <w:r>
        <w:rPr>
          <w:noProof/>
        </w:rPr>
        <w:drawing>
          <wp:inline distT="0" distB="0" distL="0" distR="0" wp14:anchorId="4CDCD605" wp14:editId="01C1331D">
            <wp:extent cx="2781300" cy="11620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CA" w:rsidRDefault="001736CA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0E3C54" w:rsidRDefault="000E3C54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185BBF" w:rsidRDefault="00185BBF" w:rsidP="001736CA">
      <w:pPr>
        <w:rPr>
          <w:b/>
          <w:sz w:val="22"/>
        </w:rPr>
      </w:pPr>
    </w:p>
    <w:p w:rsidR="001736CA" w:rsidRDefault="001736CA" w:rsidP="001736CA">
      <w:pPr>
        <w:pStyle w:val="a3"/>
        <w:numPr>
          <w:ilvl w:val="0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lastRenderedPageBreak/>
        <w:t xml:space="preserve">목표한 행렬 만들기 </w:t>
      </w:r>
      <w:r>
        <w:rPr>
          <w:b/>
          <w:sz w:val="24"/>
        </w:rPr>
        <w:t xml:space="preserve">2 </w:t>
      </w:r>
    </w:p>
    <w:p w:rsidR="001736CA" w:rsidRPr="00341333" w:rsidRDefault="001736CA" w:rsidP="001736C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다음과 같이 첫 줄에는 </w:t>
      </w:r>
      <w:r>
        <w:rPr>
          <w:b/>
          <w:sz w:val="24"/>
        </w:rPr>
        <w:t>1</w:t>
      </w:r>
      <w:r>
        <w:rPr>
          <w:rFonts w:hint="eastAsia"/>
          <w:b/>
          <w:sz w:val="24"/>
        </w:rPr>
        <w:t xml:space="preserve">이 오른쪽에 </w:t>
      </w:r>
      <w:r>
        <w:rPr>
          <w:b/>
          <w:sz w:val="24"/>
        </w:rPr>
        <w:t>1</w:t>
      </w:r>
      <w:r>
        <w:rPr>
          <w:rFonts w:hint="eastAsia"/>
          <w:b/>
          <w:sz w:val="24"/>
        </w:rPr>
        <w:t xml:space="preserve">개 둘째줄에는 </w:t>
      </w:r>
      <w:r>
        <w:rPr>
          <w:b/>
          <w:sz w:val="24"/>
        </w:rPr>
        <w:t>1</w:t>
      </w:r>
      <w:r>
        <w:rPr>
          <w:rFonts w:hint="eastAsia"/>
          <w:b/>
          <w:sz w:val="24"/>
        </w:rPr>
        <w:t xml:space="preserve">이 오른쪽에 </w:t>
      </w:r>
      <w:r>
        <w:rPr>
          <w:b/>
          <w:sz w:val="24"/>
        </w:rPr>
        <w:t>2</w:t>
      </w:r>
      <w:r>
        <w:rPr>
          <w:rFonts w:hint="eastAsia"/>
          <w:b/>
          <w:sz w:val="24"/>
        </w:rPr>
        <w:t>개,</w:t>
      </w:r>
      <w:r>
        <w:rPr>
          <w:b/>
          <w:sz w:val="24"/>
        </w:rPr>
        <w:t>… n</w:t>
      </w:r>
      <w:r>
        <w:rPr>
          <w:rFonts w:hint="eastAsia"/>
          <w:b/>
          <w:sz w:val="24"/>
        </w:rPr>
        <w:t xml:space="preserve">번째 줄에 </w:t>
      </w:r>
      <w:r>
        <w:rPr>
          <w:b/>
          <w:sz w:val="24"/>
        </w:rPr>
        <w:t>1</w:t>
      </w:r>
      <w:r>
        <w:rPr>
          <w:rFonts w:hint="eastAsia"/>
          <w:b/>
          <w:sz w:val="24"/>
        </w:rPr>
        <w:t xml:space="preserve">이 오른쪽부터 </w:t>
      </w:r>
      <w:r>
        <w:rPr>
          <w:b/>
          <w:sz w:val="24"/>
        </w:rPr>
        <w:t>n</w:t>
      </w:r>
      <w:r>
        <w:rPr>
          <w:rFonts w:hint="eastAsia"/>
          <w:b/>
          <w:sz w:val="24"/>
        </w:rPr>
        <w:t xml:space="preserve">개 있는 행렬을 만드는 </w:t>
      </w:r>
      <w:r w:rsidRPr="00EF7AC8">
        <w:rPr>
          <w:rFonts w:hint="eastAsia"/>
          <w:b/>
          <w:color w:val="FF0000"/>
          <w:sz w:val="24"/>
        </w:rPr>
        <w:t>함수</w:t>
      </w:r>
      <w:r>
        <w:rPr>
          <w:rFonts w:hint="eastAsia"/>
          <w:b/>
          <w:sz w:val="24"/>
        </w:rPr>
        <w:t>를 만들어라.</w:t>
      </w:r>
      <w:r>
        <w:rPr>
          <w:b/>
          <w:sz w:val="24"/>
        </w:rPr>
        <w:t xml:space="preserve"> (100</w:t>
      </w:r>
      <w:r>
        <w:rPr>
          <w:rFonts w:hint="eastAsia"/>
          <w:b/>
          <w:sz w:val="24"/>
        </w:rPr>
        <w:t>x</w:t>
      </w:r>
      <w:r>
        <w:rPr>
          <w:b/>
          <w:sz w:val="24"/>
        </w:rPr>
        <w:t>100</w:t>
      </w:r>
      <w:r>
        <w:rPr>
          <w:rFonts w:hint="eastAsia"/>
          <w:b/>
          <w:sz w:val="24"/>
        </w:rPr>
        <w:t>)</w:t>
      </w:r>
    </w:p>
    <w:p w:rsidR="001736CA" w:rsidRDefault="001736CA" w:rsidP="001736CA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069AEF57" wp14:editId="00DC903C">
            <wp:extent cx="4648200" cy="12001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CA" w:rsidRDefault="001736CA" w:rsidP="001736C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다음과 같은 규칙의 행렬을 만드는 </w:t>
      </w:r>
      <w:r w:rsidRPr="00EF7AC8">
        <w:rPr>
          <w:rFonts w:hint="eastAsia"/>
          <w:b/>
          <w:color w:val="FF0000"/>
          <w:sz w:val="24"/>
        </w:rPr>
        <w:t>함수</w:t>
      </w:r>
      <w:r>
        <w:rPr>
          <w:rFonts w:hint="eastAsia"/>
          <w:b/>
          <w:sz w:val="24"/>
        </w:rPr>
        <w:t>를 만들어라.</w:t>
      </w:r>
      <w:r>
        <w:rPr>
          <w:b/>
          <w:sz w:val="24"/>
        </w:rPr>
        <w:t>(100x100)</w:t>
      </w:r>
    </w:p>
    <w:p w:rsidR="001736CA" w:rsidRDefault="001736CA" w:rsidP="001736CA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2896070B" wp14:editId="1E990226">
            <wp:extent cx="2362200" cy="120967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CA" w:rsidRDefault="001736CA" w:rsidP="001736C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n번째 행의 </w:t>
      </w:r>
      <w:r>
        <w:rPr>
          <w:b/>
          <w:sz w:val="24"/>
        </w:rPr>
        <w:t>m</w:t>
      </w:r>
      <w:r>
        <w:rPr>
          <w:rFonts w:hint="eastAsia"/>
          <w:b/>
          <w:sz w:val="24"/>
        </w:rPr>
        <w:t xml:space="preserve">번째 열 원소에 n을 </w:t>
      </w:r>
      <w:r>
        <w:rPr>
          <w:b/>
          <w:sz w:val="24"/>
        </w:rPr>
        <w:t>m</w:t>
      </w:r>
      <w:r>
        <w:rPr>
          <w:rFonts w:hint="eastAsia"/>
          <w:b/>
          <w:sz w:val="24"/>
        </w:rPr>
        <w:t>으로 나눈 나머지와 몫의 합을 넣어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행렬을 만들어라.</w:t>
      </w:r>
      <w:r>
        <w:rPr>
          <w:b/>
          <w:sz w:val="24"/>
        </w:rPr>
        <w:t xml:space="preserve">(100x100) </w:t>
      </w:r>
      <w:r>
        <w:rPr>
          <w:rFonts w:hint="eastAsia"/>
          <w:b/>
          <w:sz w:val="24"/>
        </w:rPr>
        <w:t>아래는 올바른 알고리즘을 통해 나온 100x100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행렬에서 5번째 행까지와 6번째 열까지를 자른 부분이다.</w:t>
      </w:r>
    </w:p>
    <w:p w:rsidR="001736CA" w:rsidRDefault="001736CA" w:rsidP="001736CA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6EF41FEA" wp14:editId="26794DBB">
            <wp:extent cx="3124200" cy="14668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CA" w:rsidRPr="007C5F06" w:rsidRDefault="001736CA" w:rsidP="001736C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C의 결과를 </w:t>
      </w:r>
      <w:r>
        <w:rPr>
          <w:b/>
          <w:sz w:val="24"/>
        </w:rPr>
        <w:t>X</w:t>
      </w:r>
      <w:r>
        <w:rPr>
          <w:rFonts w:hint="eastAsia"/>
          <w:b/>
          <w:sz w:val="24"/>
        </w:rPr>
        <w:t>라하자.</w:t>
      </w:r>
    </w:p>
    <w:p w:rsidR="001736CA" w:rsidRDefault="001736CA" w:rsidP="001736CA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16A7C897" wp14:editId="3DC71189">
            <wp:extent cx="2419350" cy="542925"/>
            <wp:effectExtent l="0" t="0" r="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CA" w:rsidRDefault="001736CA" w:rsidP="001736CA">
      <w:pPr>
        <w:pStyle w:val="a3"/>
        <w:ind w:leftChars="0" w:left="920"/>
        <w:rPr>
          <w:b/>
          <w:sz w:val="24"/>
        </w:rPr>
      </w:pPr>
      <w:r>
        <w:rPr>
          <w:rFonts w:hint="eastAsia"/>
          <w:b/>
          <w:sz w:val="24"/>
        </w:rPr>
        <w:t xml:space="preserve">다음과 같은 </w:t>
      </w:r>
      <w:r>
        <w:rPr>
          <w:b/>
          <w:sz w:val="24"/>
        </w:rPr>
        <w:t>H</w:t>
      </w:r>
      <w:r>
        <w:rPr>
          <w:rFonts w:hint="eastAsia"/>
          <w:b/>
          <w:sz w:val="24"/>
        </w:rPr>
        <w:t>를 계산해라.</w:t>
      </w:r>
    </w:p>
    <w:p w:rsidR="001736CA" w:rsidRPr="000E4437" w:rsidRDefault="001736CA" w:rsidP="001736C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>H에서 0.1보다 작은 값들은 모두 0으로 바꿔라.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결과는 무엇인가?</w:t>
      </w:r>
    </w:p>
    <w:p w:rsidR="001736CA" w:rsidRPr="001736CA" w:rsidRDefault="001736CA" w:rsidP="001736CA">
      <w:pPr>
        <w:rPr>
          <w:b/>
          <w:sz w:val="22"/>
        </w:rPr>
      </w:pPr>
    </w:p>
    <w:sectPr w:rsidR="001736CA" w:rsidRPr="001736C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01F" w:rsidRDefault="00A4501F" w:rsidP="00024618">
      <w:pPr>
        <w:spacing w:after="0" w:line="240" w:lineRule="auto"/>
      </w:pPr>
      <w:r>
        <w:separator/>
      </w:r>
    </w:p>
  </w:endnote>
  <w:endnote w:type="continuationSeparator" w:id="0">
    <w:p w:rsidR="00A4501F" w:rsidRDefault="00A4501F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01F" w:rsidRDefault="00A4501F" w:rsidP="00024618">
      <w:pPr>
        <w:spacing w:after="0" w:line="240" w:lineRule="auto"/>
      </w:pPr>
      <w:r>
        <w:separator/>
      </w:r>
    </w:p>
  </w:footnote>
  <w:footnote w:type="continuationSeparator" w:id="0">
    <w:p w:rsidR="00A4501F" w:rsidRDefault="00A4501F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B0B32B3"/>
    <w:multiLevelType w:val="hybridMultilevel"/>
    <w:tmpl w:val="6B0053AA"/>
    <w:lvl w:ilvl="0" w:tplc="B8FE95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2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3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4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3E7715B3"/>
    <w:multiLevelType w:val="multilevel"/>
    <w:tmpl w:val="2E4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E3C54"/>
    <w:rsid w:val="000E4437"/>
    <w:rsid w:val="00103F72"/>
    <w:rsid w:val="001546FE"/>
    <w:rsid w:val="001736CA"/>
    <w:rsid w:val="00185BBF"/>
    <w:rsid w:val="001F09B9"/>
    <w:rsid w:val="00220EE7"/>
    <w:rsid w:val="00246EE6"/>
    <w:rsid w:val="002637A5"/>
    <w:rsid w:val="0028642E"/>
    <w:rsid w:val="00304F07"/>
    <w:rsid w:val="00341333"/>
    <w:rsid w:val="0035768D"/>
    <w:rsid w:val="003A40C3"/>
    <w:rsid w:val="003E1D45"/>
    <w:rsid w:val="003E7E7C"/>
    <w:rsid w:val="003F1874"/>
    <w:rsid w:val="003F3A8A"/>
    <w:rsid w:val="00404817"/>
    <w:rsid w:val="004105D7"/>
    <w:rsid w:val="004766DE"/>
    <w:rsid w:val="00481791"/>
    <w:rsid w:val="0048460E"/>
    <w:rsid w:val="005A22E6"/>
    <w:rsid w:val="005A2E2C"/>
    <w:rsid w:val="005B1861"/>
    <w:rsid w:val="0066014D"/>
    <w:rsid w:val="00690AAA"/>
    <w:rsid w:val="006A56D6"/>
    <w:rsid w:val="006B64BC"/>
    <w:rsid w:val="00755F1B"/>
    <w:rsid w:val="00757EB8"/>
    <w:rsid w:val="00787E3A"/>
    <w:rsid w:val="007A7FBD"/>
    <w:rsid w:val="007C5F06"/>
    <w:rsid w:val="00855338"/>
    <w:rsid w:val="009D61A0"/>
    <w:rsid w:val="009F269B"/>
    <w:rsid w:val="00A4501F"/>
    <w:rsid w:val="00A645C7"/>
    <w:rsid w:val="00AA57B1"/>
    <w:rsid w:val="00BA6BFE"/>
    <w:rsid w:val="00C0366A"/>
    <w:rsid w:val="00C2208B"/>
    <w:rsid w:val="00C824A5"/>
    <w:rsid w:val="00CE49C2"/>
    <w:rsid w:val="00D1058D"/>
    <w:rsid w:val="00DC79C9"/>
    <w:rsid w:val="00E74AD2"/>
    <w:rsid w:val="00EF7AC8"/>
    <w:rsid w:val="00F9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50EC7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paragraph" w:styleId="a6">
    <w:name w:val="Normal (Web)"/>
    <w:basedOn w:val="a"/>
    <w:uiPriority w:val="99"/>
    <w:unhideWhenUsed/>
    <w:rsid w:val="003E7E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3B967-DD8C-4341-AFCC-11E941642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영인</cp:lastModifiedBy>
  <cp:revision>15</cp:revision>
  <dcterms:created xsi:type="dcterms:W3CDTF">2020-04-24T07:00:00Z</dcterms:created>
  <dcterms:modified xsi:type="dcterms:W3CDTF">2020-08-31T06:30:00Z</dcterms:modified>
</cp:coreProperties>
</file>